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2B263" w14:textId="77777777" w:rsidR="00D24D5B" w:rsidRPr="004461C8" w:rsidRDefault="00D24D5B" w:rsidP="00D24D5B">
      <w:pPr>
        <w:spacing w:before="100" w:beforeAutospacing="1" w:after="100" w:afterAutospacing="1"/>
        <w:jc w:val="center"/>
        <w:outlineLvl w:val="0"/>
        <w:rPr>
          <w:rFonts w:ascii="Arial" w:eastAsia="Times New Roman" w:hAnsi="Arial" w:cs="Arial"/>
          <w:b/>
          <w:bCs/>
          <w:kern w:val="36"/>
          <w:szCs w:val="24"/>
        </w:rPr>
      </w:pPr>
      <w:r w:rsidRPr="004461C8">
        <w:rPr>
          <w:rFonts w:ascii="Arial" w:eastAsia="Times New Roman" w:hAnsi="Arial" w:cs="Arial"/>
          <w:b/>
          <w:bCs/>
          <w:kern w:val="36"/>
          <w:szCs w:val="24"/>
        </w:rPr>
        <w:t xml:space="preserve">Lab 5: </w:t>
      </w:r>
      <w:r w:rsidRPr="004461C8">
        <w:rPr>
          <w:rFonts w:ascii="Arial" w:eastAsia="Times New Roman" w:hAnsi="Arial" w:cs="Arial"/>
          <w:b/>
          <w:bCs/>
          <w:i/>
          <w:iCs/>
          <w:kern w:val="36"/>
          <w:szCs w:val="24"/>
        </w:rPr>
        <w:t>Hash</w:t>
      </w:r>
      <w:r w:rsidRPr="004461C8">
        <w:rPr>
          <w:rFonts w:ascii="Arial" w:eastAsia="Times New Roman" w:hAnsi="Arial" w:cs="Arial"/>
          <w:b/>
          <w:i/>
          <w:szCs w:val="24"/>
        </w:rPr>
        <w:t>es, Asymmetric Encryption &amp; Digital Signatures</w:t>
      </w:r>
      <w:r w:rsidRPr="004461C8">
        <w:rPr>
          <w:rFonts w:ascii="Arial" w:eastAsia="Times New Roman" w:hAnsi="Arial" w:cs="Arial"/>
          <w:b/>
          <w:szCs w:val="24"/>
        </w:rPr>
        <w:t xml:space="preserve"> (2%)</w:t>
      </w:r>
    </w:p>
    <w:p w14:paraId="4CB7FBD3" w14:textId="1DB415BA" w:rsidR="00D24D5B" w:rsidRPr="00604B8F" w:rsidRDefault="00D24D5B" w:rsidP="00D24D5B">
      <w:pPr>
        <w:outlineLvl w:val="0"/>
        <w:rPr>
          <w:rFonts w:ascii="Arial" w:eastAsia="Times New Roman" w:hAnsi="Arial" w:cs="Arial"/>
          <w:b/>
          <w:szCs w:val="24"/>
        </w:rPr>
      </w:pPr>
      <w:r w:rsidRPr="004461C8">
        <w:rPr>
          <w:rFonts w:ascii="Arial" w:eastAsia="Times New Roman" w:hAnsi="Arial" w:cs="Arial"/>
          <w:b/>
          <w:szCs w:val="24"/>
        </w:rPr>
        <w:t>Name: Khai Pha</w:t>
      </w:r>
      <w:r w:rsidR="004461C8">
        <w:rPr>
          <w:rFonts w:ascii="Arial" w:eastAsia="Times New Roman" w:hAnsi="Arial" w:cs="Arial"/>
          <w:b/>
          <w:szCs w:val="24"/>
        </w:rPr>
        <w:t>n</w:t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Pr="004461C8">
        <w:rPr>
          <w:rFonts w:ascii="Arial" w:eastAsia="Times New Roman" w:hAnsi="Arial" w:cs="Arial"/>
          <w:b/>
          <w:szCs w:val="24"/>
        </w:rPr>
        <w:t>Student Number: 100901164</w:t>
      </w:r>
    </w:p>
    <w:p w14:paraId="49449F53" w14:textId="77777777" w:rsidR="00D24D5B" w:rsidRPr="004461C8" w:rsidRDefault="00D24D5B" w:rsidP="00D24D5B">
      <w:pPr>
        <w:outlineLvl w:val="0"/>
        <w:rPr>
          <w:rFonts w:ascii="Arial" w:hAnsi="Arial" w:cs="Arial"/>
          <w:szCs w:val="24"/>
        </w:rPr>
      </w:pPr>
    </w:p>
    <w:p w14:paraId="056AFEBA" w14:textId="20B23B17" w:rsidR="00D24D5B" w:rsidRPr="00604B8F" w:rsidRDefault="00D24D5B" w:rsidP="00604B8F">
      <w:pPr>
        <w:pStyle w:val="Subtitle"/>
        <w:shd w:val="clear" w:color="auto" w:fill="99CCFF"/>
        <w:jc w:val="left"/>
        <w:rPr>
          <w:rFonts w:ascii="Arial" w:hAnsi="Arial" w:cs="Arial"/>
          <w:b/>
          <w:bCs/>
        </w:rPr>
      </w:pPr>
      <w:r w:rsidRPr="004461C8">
        <w:rPr>
          <w:rStyle w:val="Strong"/>
          <w:rFonts w:ascii="Arial" w:hAnsi="Arial" w:cs="Arial"/>
        </w:rPr>
        <w:t>Results</w:t>
      </w:r>
    </w:p>
    <w:p w14:paraId="0538B471" w14:textId="6B6F07A6" w:rsidR="00F038AF" w:rsidRDefault="004461C8" w:rsidP="00D24D5B">
      <w:pPr>
        <w:rPr>
          <w:rFonts w:ascii="Arial" w:hAnsi="Arial" w:cs="Arial"/>
          <w:b/>
          <w:szCs w:val="24"/>
        </w:rPr>
      </w:pPr>
      <w:r w:rsidRPr="004461C8">
        <w:rPr>
          <w:rFonts w:ascii="Arial" w:hAnsi="Arial" w:cs="Arial"/>
          <w:b/>
          <w:szCs w:val="24"/>
        </w:rPr>
        <w:t xml:space="preserve">Part 1: </w:t>
      </w:r>
      <w:r w:rsidR="00F038AF">
        <w:rPr>
          <w:rFonts w:ascii="Arial" w:hAnsi="Arial" w:cs="Arial"/>
          <w:b/>
          <w:szCs w:val="24"/>
        </w:rPr>
        <w:t>Capturing a secure SSH Connection</w:t>
      </w:r>
    </w:p>
    <w:p w14:paraId="2DD34BF4" w14:textId="70800E6F" w:rsidR="00F038AF" w:rsidRDefault="00F038AF" w:rsidP="00D24D5B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noProof/>
          <w:szCs w:val="24"/>
        </w:rPr>
        <w:drawing>
          <wp:inline distT="0" distB="0" distL="0" distR="0" wp14:anchorId="49761AE4" wp14:editId="68842AB7">
            <wp:extent cx="5935980" cy="402336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02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6B66D" w14:textId="641D4363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  <w:r w:rsidRPr="00F038AF">
        <w:rPr>
          <w:rFonts w:ascii="Arial" w:hAnsi="Arial" w:cs="Arial"/>
          <w:bCs/>
          <w:i/>
          <w:iCs/>
          <w:sz w:val="20"/>
        </w:rPr>
        <w:t>Image 1: This is the transfer handshake between my IP address and the server IP address</w:t>
      </w:r>
    </w:p>
    <w:p w14:paraId="51AF20A7" w14:textId="77777777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</w:p>
    <w:p w14:paraId="71E42DB3" w14:textId="1725ACE0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noProof/>
          <w:sz w:val="20"/>
        </w:rPr>
        <w:drawing>
          <wp:inline distT="0" distB="0" distL="0" distR="0" wp14:anchorId="4AD354EE" wp14:editId="48BC4ADB">
            <wp:extent cx="5935980" cy="2545080"/>
            <wp:effectExtent l="0" t="0" r="762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5CC3E" w14:textId="468491E4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sz w:val="20"/>
        </w:rPr>
        <w:t>Image 2: This is my handshake connection with the SSH windows which I just di a list command (ls)</w:t>
      </w:r>
    </w:p>
    <w:p w14:paraId="1D8558C7" w14:textId="5B304510" w:rsidR="00F038AF" w:rsidRDefault="00F038AF" w:rsidP="00F038AF">
      <w:pPr>
        <w:rPr>
          <w:rFonts w:ascii="Arial" w:hAnsi="Arial" w:cs="Arial"/>
          <w:b/>
          <w:szCs w:val="24"/>
        </w:rPr>
      </w:pPr>
      <w:r w:rsidRPr="004461C8">
        <w:rPr>
          <w:rFonts w:ascii="Arial" w:hAnsi="Arial" w:cs="Arial"/>
          <w:b/>
          <w:szCs w:val="24"/>
        </w:rPr>
        <w:lastRenderedPageBreak/>
        <w:t xml:space="preserve">Part </w:t>
      </w:r>
      <w:r>
        <w:rPr>
          <w:rFonts w:ascii="Arial" w:hAnsi="Arial" w:cs="Arial"/>
          <w:b/>
          <w:szCs w:val="24"/>
        </w:rPr>
        <w:t>2</w:t>
      </w:r>
      <w:r w:rsidRPr="004461C8">
        <w:rPr>
          <w:rFonts w:ascii="Arial" w:hAnsi="Arial" w:cs="Arial"/>
          <w:b/>
          <w:szCs w:val="24"/>
        </w:rPr>
        <w:t xml:space="preserve">: </w:t>
      </w:r>
      <w:r>
        <w:rPr>
          <w:rFonts w:ascii="Arial" w:hAnsi="Arial" w:cs="Arial"/>
          <w:b/>
          <w:szCs w:val="24"/>
        </w:rPr>
        <w:t xml:space="preserve">Capturing </w:t>
      </w:r>
      <w:r>
        <w:rPr>
          <w:rFonts w:ascii="Arial" w:hAnsi="Arial" w:cs="Arial"/>
          <w:b/>
          <w:szCs w:val="24"/>
        </w:rPr>
        <w:t>a TLS Transmission</w:t>
      </w:r>
    </w:p>
    <w:p w14:paraId="6CBBAC44" w14:textId="5BA2DCE1" w:rsidR="00F038AF" w:rsidRDefault="00F038AF" w:rsidP="00F038AF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noProof/>
          <w:szCs w:val="24"/>
        </w:rPr>
        <w:drawing>
          <wp:inline distT="0" distB="0" distL="0" distR="0" wp14:anchorId="0FB41876" wp14:editId="06DD7DAA">
            <wp:extent cx="5935980" cy="3444240"/>
            <wp:effectExtent l="0" t="0" r="762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4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213320" w14:textId="0D09F36C" w:rsidR="00F038AF" w:rsidRDefault="00F038AF" w:rsidP="00F038AF">
      <w:p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sz w:val="20"/>
        </w:rPr>
        <w:t xml:space="preserve">Image </w:t>
      </w:r>
      <w:r>
        <w:rPr>
          <w:rFonts w:ascii="Arial" w:hAnsi="Arial" w:cs="Arial"/>
          <w:bCs/>
          <w:i/>
          <w:iCs/>
          <w:sz w:val="20"/>
        </w:rPr>
        <w:t>3: Client acknowledge and prompt “Hello” to establish connection with the server</w:t>
      </w:r>
    </w:p>
    <w:p w14:paraId="51CC3240" w14:textId="21B0AE0C" w:rsidR="00F038AF" w:rsidRDefault="00F038AF" w:rsidP="00F038AF">
      <w:pPr>
        <w:rPr>
          <w:rFonts w:ascii="Arial" w:hAnsi="Arial" w:cs="Arial"/>
          <w:bCs/>
          <w:i/>
          <w:iCs/>
          <w:sz w:val="20"/>
        </w:rPr>
      </w:pPr>
    </w:p>
    <w:p w14:paraId="1211D250" w14:textId="637C2936" w:rsidR="00F038AF" w:rsidRDefault="00F038AF" w:rsidP="00F038AF">
      <w:p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noProof/>
          <w:sz w:val="20"/>
        </w:rPr>
        <w:drawing>
          <wp:inline distT="0" distB="0" distL="0" distR="0" wp14:anchorId="0D728CA1" wp14:editId="3A157026">
            <wp:extent cx="5935980" cy="3444240"/>
            <wp:effectExtent l="0" t="0" r="762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4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DAEE5" w14:textId="12FAFA6C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sz w:val="20"/>
        </w:rPr>
        <w:t>Image 4: Server acknowledge the prompt from Client and authenticate user, prompt  “Hello” back to user if authentication step is success</w:t>
      </w:r>
    </w:p>
    <w:p w14:paraId="4165B4B6" w14:textId="21AFE194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</w:p>
    <w:p w14:paraId="736DA7AE" w14:textId="347D1698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noProof/>
          <w:sz w:val="20"/>
        </w:rPr>
        <w:lastRenderedPageBreak/>
        <w:drawing>
          <wp:inline distT="0" distB="0" distL="0" distR="0" wp14:anchorId="716771F5" wp14:editId="574F0A16">
            <wp:extent cx="5935980" cy="3444240"/>
            <wp:effectExtent l="0" t="0" r="762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444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D88B5A" w14:textId="71192A27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  <w:r>
        <w:rPr>
          <w:rFonts w:ascii="Arial" w:hAnsi="Arial" w:cs="Arial"/>
          <w:bCs/>
          <w:i/>
          <w:iCs/>
          <w:sz w:val="20"/>
        </w:rPr>
        <w:t>Image 5: Client Key Exchange</w:t>
      </w:r>
    </w:p>
    <w:p w14:paraId="26E3CDC6" w14:textId="0C59F33C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</w:p>
    <w:p w14:paraId="71D4F127" w14:textId="11345364" w:rsidR="00F038AF" w:rsidRDefault="00F038AF" w:rsidP="00D24D5B">
      <w:pPr>
        <w:rPr>
          <w:rFonts w:ascii="Arial" w:hAnsi="Arial" w:cs="Arial"/>
          <w:bCs/>
          <w:i/>
          <w:iCs/>
          <w:sz w:val="20"/>
        </w:rPr>
      </w:pPr>
    </w:p>
    <w:p w14:paraId="1F6FDE4D" w14:textId="77777777" w:rsidR="00F038AF" w:rsidRPr="00F038AF" w:rsidRDefault="00F038AF" w:rsidP="00D24D5B">
      <w:pPr>
        <w:rPr>
          <w:rFonts w:ascii="Arial" w:hAnsi="Arial" w:cs="Arial"/>
          <w:bCs/>
          <w:i/>
          <w:iCs/>
          <w:sz w:val="20"/>
        </w:rPr>
      </w:pPr>
    </w:p>
    <w:sectPr w:rsidR="00F038AF" w:rsidRPr="00F038A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177A17"/>
    <w:multiLevelType w:val="hybridMultilevel"/>
    <w:tmpl w:val="B920BAD8"/>
    <w:lvl w:ilvl="0" w:tplc="509E138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24278"/>
    <w:multiLevelType w:val="hybridMultilevel"/>
    <w:tmpl w:val="487875C0"/>
    <w:lvl w:ilvl="0" w:tplc="881AE61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75CF0"/>
    <w:multiLevelType w:val="hybridMultilevel"/>
    <w:tmpl w:val="E6BC57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DQ1MTQ0sLAwMDNR0lEKTi0uzszPAykwrQUAc/c+4CwAAAA="/>
  </w:docVars>
  <w:rsids>
    <w:rsidRoot w:val="00D24D5B"/>
    <w:rsid w:val="00283223"/>
    <w:rsid w:val="002B6D0A"/>
    <w:rsid w:val="004461C8"/>
    <w:rsid w:val="00604B8F"/>
    <w:rsid w:val="00724934"/>
    <w:rsid w:val="008C06C0"/>
    <w:rsid w:val="0097244C"/>
    <w:rsid w:val="009C3984"/>
    <w:rsid w:val="00A42BAD"/>
    <w:rsid w:val="00D24D5B"/>
    <w:rsid w:val="00D674FC"/>
    <w:rsid w:val="00DE38A9"/>
    <w:rsid w:val="00F03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6ADEB"/>
  <w15:chartTrackingRefBased/>
  <w15:docId w15:val="{17004408-9188-47C2-9324-38D809CF4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5B"/>
    <w:pPr>
      <w:spacing w:after="0" w:line="240" w:lineRule="auto"/>
    </w:pPr>
    <w:rPr>
      <w:rFonts w:ascii="Times New Roman" w:hAnsi="Times New Roman" w:cs="Times New Roman"/>
      <w:sz w:val="24"/>
      <w:szCs w:val="20"/>
      <w:lang w:eastAsia="en-US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D24D5B"/>
    <w:pPr>
      <w:spacing w:before="100" w:beforeAutospacing="1" w:after="100" w:afterAutospacing="1"/>
      <w:outlineLvl w:val="2"/>
    </w:pPr>
    <w:rPr>
      <w:rFonts w:ascii="Times" w:eastAsia="Times New Roman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D24D5B"/>
    <w:rPr>
      <w:rFonts w:ascii="Times" w:eastAsia="Times New Roman" w:hAnsi="Times" w:cs="Times New Roman"/>
      <w:b/>
      <w:bCs/>
      <w:sz w:val="27"/>
      <w:szCs w:val="27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4D5B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4D5B"/>
    <w:rPr>
      <w:rFonts w:ascii="Cambria" w:eastAsia="Times New Roman" w:hAnsi="Cambria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24D5B"/>
    <w:pPr>
      <w:ind w:left="720"/>
      <w:contextualSpacing/>
    </w:pPr>
    <w:rPr>
      <w:rFonts w:eastAsia="Times New Roman"/>
      <w:szCs w:val="24"/>
    </w:rPr>
  </w:style>
  <w:style w:type="character" w:styleId="Strong">
    <w:name w:val="Strong"/>
    <w:basedOn w:val="DefaultParagraphFont"/>
    <w:uiPriority w:val="22"/>
    <w:qFormat/>
    <w:rsid w:val="00D24D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1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97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10</cp:revision>
  <dcterms:created xsi:type="dcterms:W3CDTF">2020-06-21T02:52:00Z</dcterms:created>
  <dcterms:modified xsi:type="dcterms:W3CDTF">2020-06-27T22:24:00Z</dcterms:modified>
</cp:coreProperties>
</file>